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3F52" w:rsidRDefault="007C3F52" w:rsidP="007C3F52">
      <w:pPr>
        <w:pStyle w:val="Nagwek2"/>
        <w:jc w:val="center"/>
        <w:rPr>
          <w:rFonts w:ascii="Times New Roman" w:hAnsi="Times New Roman" w:cs="Times New Roman"/>
          <w:bCs w:val="0"/>
          <w:color w:val="000000"/>
          <w:sz w:val="24"/>
        </w:rPr>
      </w:pPr>
      <w:r>
        <w:rPr>
          <w:rFonts w:ascii="Times New Roman" w:hAnsi="Times New Roman" w:cs="Times New Roman"/>
          <w:bCs w:val="0"/>
          <w:color w:val="000000"/>
          <w:sz w:val="24"/>
        </w:rPr>
        <w:t>TITLE (TIMES NEW ROMAN, CAPITAL, BOLD, 12)</w:t>
      </w:r>
    </w:p>
    <w:p w:rsidR="007C3F52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</w:p>
    <w:p w:rsidR="007C3F52" w:rsidRPr="00C2151D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B. 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BBBBBB</w:t>
      </w: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eastAsia="pl-PL"/>
        </w:rPr>
        <w:t>1</w:t>
      </w: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, A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AAAA</w:t>
      </w: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eastAsia="pl-PL"/>
        </w:rPr>
        <w:t>2</w:t>
      </w: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C</w:t>
      </w: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C. CCCCCCC</w:t>
      </w: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eastAsia="pl-PL"/>
        </w:rPr>
        <w:t>2</w:t>
      </w: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, </w:t>
      </w: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(Times New Roman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, 10</w:t>
      </w: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)</w:t>
      </w:r>
    </w:p>
    <w:p w:rsidR="007C3F52" w:rsidRPr="00C2151D" w:rsidRDefault="007C3F52" w:rsidP="007C3F52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6"/>
          <w:lang w:eastAsia="pl-PL"/>
        </w:rPr>
      </w:pPr>
      <w:r w:rsidRPr="00C2151D">
        <w:rPr>
          <w:rFonts w:ascii="Times New Roman" w:eastAsia="Times New Roman" w:hAnsi="Times New Roman" w:cs="Times New Roman"/>
          <w:color w:val="000000"/>
          <w:sz w:val="18"/>
          <w:szCs w:val="16"/>
          <w:vertAlign w:val="superscript"/>
          <w:lang w:eastAsia="pl-PL"/>
        </w:rPr>
        <w:t>1</w:t>
      </w:r>
      <w:r>
        <w:rPr>
          <w:rFonts w:ascii="Times New Roman" w:eastAsia="Times New Roman" w:hAnsi="Times New Roman" w:cs="Times New Roman"/>
          <w:color w:val="000000"/>
          <w:sz w:val="18"/>
          <w:szCs w:val="16"/>
          <w:vertAlign w:val="superscript"/>
          <w:lang w:eastAsia="pl-PL"/>
        </w:rPr>
        <w:t xml:space="preserve"> </w:t>
      </w:r>
      <w:r w:rsidRPr="007C3F52">
        <w:rPr>
          <w:rFonts w:ascii="Times New Roman" w:eastAsia="Times New Roman" w:hAnsi="Times New Roman" w:cs="Times New Roman"/>
          <w:color w:val="000000"/>
          <w:sz w:val="18"/>
          <w:szCs w:val="16"/>
          <w:lang w:eastAsia="pl-PL"/>
        </w:rPr>
        <w:t xml:space="preserve">Department of Material Science, Faculty of Chemistry, University of Bialystok, 1K Ciolkowskiego </w:t>
      </w:r>
      <w:r>
        <w:rPr>
          <w:rFonts w:ascii="Times New Roman" w:eastAsia="Times New Roman" w:hAnsi="Times New Roman" w:cs="Times New Roman"/>
          <w:color w:val="000000"/>
          <w:sz w:val="18"/>
          <w:szCs w:val="16"/>
          <w:lang w:eastAsia="pl-PL"/>
        </w:rPr>
        <w:t>str., 15‐245 Bialystok (Poland)</w:t>
      </w:r>
    </w:p>
    <w:p w:rsidR="007C3F52" w:rsidRPr="00C2151D" w:rsidRDefault="007C3F52" w:rsidP="007C3F52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6"/>
          <w:lang w:eastAsia="pl-PL"/>
        </w:rPr>
      </w:pPr>
      <w:r w:rsidRPr="00C2151D">
        <w:rPr>
          <w:rFonts w:ascii="Times New Roman" w:eastAsia="Times New Roman" w:hAnsi="Times New Roman" w:cs="Times New Roman"/>
          <w:color w:val="000000"/>
          <w:sz w:val="18"/>
          <w:szCs w:val="16"/>
          <w:vertAlign w:val="superscript"/>
          <w:lang w:eastAsia="pl-PL"/>
        </w:rPr>
        <w:t>2</w:t>
      </w:r>
      <w:r>
        <w:rPr>
          <w:rFonts w:ascii="Times New Roman" w:eastAsia="Times New Roman" w:hAnsi="Times New Roman" w:cs="Times New Roman"/>
          <w:color w:val="000000"/>
          <w:sz w:val="18"/>
          <w:szCs w:val="16"/>
          <w:lang w:eastAsia="pl-PL"/>
        </w:rPr>
        <w:t xml:space="preserve"> (Times New Roman, 9)</w:t>
      </w:r>
    </w:p>
    <w:p w:rsidR="007C3F52" w:rsidRPr="00C2151D" w:rsidRDefault="007C3F52" w:rsidP="007C3F5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7C3F52" w:rsidRDefault="007C3F52" w:rsidP="007C3F52">
      <w:pPr>
        <w:spacing w:line="240" w:lineRule="auto"/>
        <w:jc w:val="both"/>
        <w:rPr>
          <w:rFonts w:ascii="Arial Narrow" w:eastAsia="Times New Roman" w:hAnsi="Arial Narrow" w:cs="Times New Roman"/>
          <w:color w:val="000000"/>
          <w:sz w:val="20"/>
          <w:szCs w:val="20"/>
          <w:lang w:eastAsia="pl-PL"/>
        </w:rPr>
      </w:pPr>
    </w:p>
    <w:p w:rsidR="007C3F52" w:rsidRPr="007C3F52" w:rsidRDefault="007C3F52" w:rsidP="007C3F52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Abstract Body (Times New Roman, 10)</w:t>
      </w:r>
    </w:p>
    <w:p w:rsidR="007C3F52" w:rsidRPr="007C3F52" w:rsidRDefault="007C3F52" w:rsidP="007C3F52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a. Your abstract body can have a maximum of 2000 characters (with formatting and spaces, </w:t>
      </w: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Times New Roman</w:t>
      </w: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, 10). The abstract body should be presented as one single paragraph – do not use paragraph returns. </w:t>
      </w:r>
    </w:p>
    <w:p w:rsidR="007C3F52" w:rsidRPr="007C3F52" w:rsidRDefault="007C3F52" w:rsidP="007C3F52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b. Use standard abbreviations for units of measure; other abbreviations should be spelled out in full at first mention, followed by the abbreviation in parenthesis (exceptions: RNA, DNA, etc.). </w:t>
      </w:r>
    </w:p>
    <w:p w:rsidR="007C3F52" w:rsidRPr="00C2151D" w:rsidRDefault="007C3F52" w:rsidP="007C3F52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c. Tables, charts or other figures are permitted.</w:t>
      </w:r>
    </w:p>
    <w:p w:rsidR="007C3F52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bdr w:val="none" w:sz="0" w:space="0" w:color="auto" w:frame="1"/>
          <w:lang w:eastAsia="pl-PL"/>
        </w:rPr>
      </w:pPr>
    </w:p>
    <w:p w:rsidR="007C3F52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bdr w:val="none" w:sz="0" w:space="0" w:color="auto" w:frame="1"/>
          <w:lang w:eastAsia="pl-PL"/>
        </w:rPr>
      </w:pPr>
    </w:p>
    <w:p w:rsidR="007C3F52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7C3F52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7C3F52" w:rsidRPr="00C2151D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7C3F52" w:rsidRPr="00C2151D" w:rsidRDefault="007C3F52" w:rsidP="007C3F52">
      <w:pPr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eastAsia="pl-PL"/>
        </w:rPr>
      </w:pPr>
      <w:r w:rsidRPr="00C2151D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>F</w:t>
      </w:r>
      <w:r w:rsidRPr="007C3F52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>igure</w:t>
      </w:r>
      <w:r w:rsidRPr="00C2151D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 xml:space="preserve"> 1.  </w:t>
      </w:r>
      <w:r w:rsidRPr="007C3F52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>xxxxxxxxxxxxx</w:t>
      </w:r>
      <w:r w:rsidRPr="00C2151D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>.</w:t>
      </w:r>
      <w:r w:rsidRPr="007C3F52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 xml:space="preserve"> </w:t>
      </w:r>
      <w:r w:rsidRPr="007C3F52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>(Times New Roman</w:t>
      </w:r>
      <w:r w:rsidRPr="007C3F52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>, 9</w:t>
      </w:r>
      <w:r w:rsidRPr="007C3F52">
        <w:rPr>
          <w:rFonts w:ascii="Times New Roman" w:eastAsia="Times New Roman" w:hAnsi="Times New Roman" w:cs="Times New Roman"/>
          <w:color w:val="000000"/>
          <w:sz w:val="18"/>
          <w:szCs w:val="18"/>
          <w:lang w:eastAsia="pl-PL"/>
        </w:rPr>
        <w:t>)</w:t>
      </w:r>
    </w:p>
    <w:p w:rsidR="007C3F52" w:rsidRDefault="007C3F52" w:rsidP="007C3F52">
      <w:pPr>
        <w:spacing w:line="240" w:lineRule="auto"/>
        <w:rPr>
          <w:rFonts w:ascii="Arial Narrow" w:eastAsia="Times New Roman" w:hAnsi="Arial Narrow" w:cs="Times New Roman"/>
          <w:color w:val="000000"/>
          <w:sz w:val="20"/>
          <w:szCs w:val="20"/>
          <w:lang w:eastAsia="pl-PL"/>
        </w:rPr>
      </w:pPr>
    </w:p>
    <w:p w:rsidR="007C3F52" w:rsidRPr="00C2151D" w:rsidRDefault="007C3F52" w:rsidP="007C3F52">
      <w:pPr>
        <w:spacing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7C3F52"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pl-PL"/>
        </w:rPr>
        <w:t>References</w:t>
      </w:r>
    </w:p>
    <w:p w:rsidR="007C3F52" w:rsidRPr="007C3F52" w:rsidRDefault="007C3F52" w:rsidP="007C3F52">
      <w:pPr>
        <w:spacing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1. </w:t>
      </w:r>
      <w:r w:rsidRPr="007C3F52">
        <w:rPr>
          <w:rFonts w:ascii="Times New Roman" w:hAnsi="Times New Roman" w:cs="Times New Roman"/>
          <w:color w:val="000000"/>
          <w:shd w:val="clear" w:color="auto" w:fill="FFFFFF"/>
        </w:rPr>
        <w:t>V. Rai, R. S. Singh, D. J. Blackwood and D. Zhili, Adv. Eng. Mater., </w:t>
      </w:r>
      <w:r w:rsidRPr="007C3F52">
        <w:rPr>
          <w:rStyle w:val="Pogrubienie"/>
          <w:rFonts w:ascii="Times New Roman" w:hAnsi="Times New Roman" w:cs="Times New Roman"/>
          <w:color w:val="000000"/>
          <w:shd w:val="clear" w:color="auto" w:fill="FFFFFF"/>
        </w:rPr>
        <w:t>2020</w:t>
      </w:r>
      <w:r w:rsidRPr="007C3F52">
        <w:rPr>
          <w:rFonts w:ascii="Times New Roman" w:hAnsi="Times New Roman" w:cs="Times New Roman"/>
          <w:color w:val="000000"/>
          <w:shd w:val="clear" w:color="auto" w:fill="FFFFFF"/>
        </w:rPr>
        <w:t>, 22, 2000082.</w:t>
      </w:r>
    </w:p>
    <w:p w:rsidR="007C3F52" w:rsidRDefault="007C3F52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  <w:r w:rsidRPr="00C2151D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2. </w:t>
      </w:r>
    </w:p>
    <w:p w:rsidR="007C3F52" w:rsidRPr="007C3F52" w:rsidRDefault="007C3F52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</w:p>
    <w:p w:rsidR="007C3F52" w:rsidRPr="00C2151D" w:rsidRDefault="007C3F52" w:rsidP="007C3F52">
      <w:pPr>
        <w:spacing w:line="240" w:lineRule="auto"/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pl-PL"/>
        </w:rPr>
      </w:pPr>
      <w:r w:rsidRPr="00C2151D"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pl-PL"/>
        </w:rPr>
        <w:t>Acknowledgment </w:t>
      </w:r>
    </w:p>
    <w:p w:rsidR="007C3F52" w:rsidRDefault="007E443B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X</w:t>
      </w:r>
      <w:r w:rsidR="007C3F52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>xxxxxxxxxxx</w:t>
      </w:r>
    </w:p>
    <w:p w:rsidR="007E443B" w:rsidRDefault="007E443B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</w:p>
    <w:p w:rsidR="007E443B" w:rsidRDefault="007E443B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</w:p>
    <w:p w:rsidR="007E443B" w:rsidRDefault="007E443B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</w:p>
    <w:p w:rsidR="007E443B" w:rsidRDefault="007E443B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</w:p>
    <w:p w:rsidR="007E443B" w:rsidRDefault="007E443B" w:rsidP="007C3F52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</w:p>
    <w:p w:rsidR="0051158A" w:rsidRPr="007E443B" w:rsidRDefault="007E443B" w:rsidP="007E443B">
      <w:pPr>
        <w:spacing w:line="240" w:lineRule="auto"/>
        <w:jc w:val="center"/>
        <w:rPr>
          <w:rFonts w:ascii="Times New Roman" w:eastAsia="Times New Roman" w:hAnsi="Times New Roman" w:cs="Times New Roman"/>
          <w:color w:val="FF0000"/>
          <w:sz w:val="28"/>
          <w:szCs w:val="20"/>
          <w:u w:val="single"/>
          <w:lang w:eastAsia="pl-PL"/>
        </w:rPr>
      </w:pPr>
      <w:bookmarkStart w:id="0" w:name="_GoBack"/>
      <w:r w:rsidRPr="007E443B">
        <w:rPr>
          <w:rFonts w:ascii="Times New Roman" w:eastAsia="Times New Roman" w:hAnsi="Times New Roman" w:cs="Times New Roman"/>
          <w:color w:val="FF0000"/>
          <w:sz w:val="28"/>
          <w:szCs w:val="20"/>
          <w:u w:val="single"/>
          <w:lang w:eastAsia="pl-PL"/>
        </w:rPr>
        <w:t xml:space="preserve">*Please name the file: </w:t>
      </w:r>
      <w:r w:rsidRPr="007E443B">
        <w:rPr>
          <w:rFonts w:ascii="Times New Roman" w:eastAsia="Times New Roman" w:hAnsi="Times New Roman" w:cs="Times New Roman"/>
          <w:i/>
          <w:color w:val="FF0000"/>
          <w:sz w:val="28"/>
          <w:szCs w:val="20"/>
          <w:u w:val="single"/>
          <w:lang w:eastAsia="pl-PL"/>
        </w:rPr>
        <w:t>Surname_Name_Type of presentation</w:t>
      </w:r>
      <w:r w:rsidRPr="007E443B">
        <w:rPr>
          <w:rFonts w:ascii="Times New Roman" w:eastAsia="Times New Roman" w:hAnsi="Times New Roman" w:cs="Times New Roman"/>
          <w:color w:val="FF0000"/>
          <w:sz w:val="28"/>
          <w:szCs w:val="20"/>
          <w:u w:val="single"/>
          <w:lang w:eastAsia="pl-PL"/>
        </w:rPr>
        <w:t xml:space="preserve"> and send  your abstract to the e-mail address: </w:t>
      </w:r>
      <w:hyperlink r:id="rId5" w:history="1">
        <w:r w:rsidRPr="007E443B">
          <w:rPr>
            <w:rFonts w:ascii="Times New Roman" w:eastAsia="Times New Roman" w:hAnsi="Times New Roman" w:cs="Times New Roman"/>
            <w:color w:val="FF0000"/>
            <w:sz w:val="28"/>
            <w:szCs w:val="20"/>
            <w:u w:val="single"/>
            <w:lang w:eastAsia="pl-PL"/>
          </w:rPr>
          <w:t>bionanotechno@uwb.edu.pl</w:t>
        </w:r>
      </w:hyperlink>
      <w:bookmarkEnd w:id="0"/>
    </w:p>
    <w:sectPr w:rsidR="0051158A" w:rsidRPr="007E44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szQwMzMzNrU0MzJU0lEKTi0uzszPAykwrAUA6kvx0CwAAAA="/>
  </w:docVars>
  <w:rsids>
    <w:rsidRoot w:val="007C3F52"/>
    <w:rsid w:val="005548F5"/>
    <w:rsid w:val="007C3F52"/>
    <w:rsid w:val="007E443B"/>
    <w:rsid w:val="0095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C3F52"/>
    <w:pPr>
      <w:spacing w:after="160" w:line="259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C3F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C3F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3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3F52"/>
    <w:rPr>
      <w:rFonts w:ascii="Tahoma" w:hAnsi="Tahoma" w:cs="Tahoma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7C3F52"/>
    <w:rPr>
      <w:b/>
      <w:bCs/>
    </w:rPr>
  </w:style>
  <w:style w:type="character" w:customStyle="1" w:styleId="rynqvb">
    <w:name w:val="rynqvb"/>
    <w:basedOn w:val="Domylnaczcionkaakapitu"/>
    <w:rsid w:val="007E443B"/>
  </w:style>
  <w:style w:type="character" w:styleId="Hipercze">
    <w:name w:val="Hyperlink"/>
    <w:basedOn w:val="Domylnaczcionkaakapitu"/>
    <w:uiPriority w:val="99"/>
    <w:semiHidden/>
    <w:unhideWhenUsed/>
    <w:rsid w:val="007E443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C3F52"/>
    <w:pPr>
      <w:spacing w:after="160" w:line="259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C3F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C3F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3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3F52"/>
    <w:rPr>
      <w:rFonts w:ascii="Tahoma" w:hAnsi="Tahoma" w:cs="Tahoma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7C3F52"/>
    <w:rPr>
      <w:b/>
      <w:bCs/>
    </w:rPr>
  </w:style>
  <w:style w:type="character" w:customStyle="1" w:styleId="rynqvb">
    <w:name w:val="rynqvb"/>
    <w:basedOn w:val="Domylnaczcionkaakapitu"/>
    <w:rsid w:val="007E443B"/>
  </w:style>
  <w:style w:type="character" w:styleId="Hipercze">
    <w:name w:val="Hyperlink"/>
    <w:basedOn w:val="Domylnaczcionkaakapitu"/>
    <w:uiPriority w:val="99"/>
    <w:semiHidden/>
    <w:unhideWhenUsed/>
    <w:rsid w:val="007E44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ionanotechno@uwb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9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lab</dc:creator>
  <cp:lastModifiedBy>Autolab</cp:lastModifiedBy>
  <cp:revision>2</cp:revision>
  <dcterms:created xsi:type="dcterms:W3CDTF">2025-05-08T09:11:00Z</dcterms:created>
  <dcterms:modified xsi:type="dcterms:W3CDTF">2025-05-08T09:29:00Z</dcterms:modified>
</cp:coreProperties>
</file>